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complete dat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all mi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e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 (0.176 - 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un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rang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 - 18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7 (8.16 - 11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qPCR detection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 (185/3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mplicon sequencing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% (134/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1:30:58Z</dcterms:created>
  <dcterms:modified xsi:type="dcterms:W3CDTF">2025-06-11T1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